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DE96C" w14:textId="4B903B12" w:rsidR="008C6FB3" w:rsidRPr="001638C2" w:rsidRDefault="001638C2" w:rsidP="001638C2">
      <w:pPr>
        <w:pBdr>
          <w:bottom w:val="single" w:sz="4" w:space="1" w:color="auto"/>
        </w:pBdr>
        <w:jc w:val="center"/>
        <w:rPr>
          <w:b/>
          <w:bCs/>
        </w:rPr>
      </w:pPr>
      <w:r w:rsidRPr="001638C2">
        <w:rPr>
          <w:b/>
          <w:bCs/>
        </w:rPr>
        <w:t>Assignment 3 – Daniel Carpenter – ID: 113009743</w:t>
      </w:r>
    </w:p>
    <w:p w14:paraId="7736F71B" w14:textId="12B2B149" w:rsidR="001638C2" w:rsidRPr="001638C2" w:rsidRDefault="001638C2" w:rsidP="001638C2">
      <w:pPr>
        <w:rPr>
          <w:b/>
          <w:bCs/>
        </w:rPr>
      </w:pPr>
    </w:p>
    <w:p w14:paraId="6C47F557" w14:textId="599A298E" w:rsidR="001638C2" w:rsidRPr="001638C2" w:rsidRDefault="001638C2" w:rsidP="001638C2">
      <w:pPr>
        <w:pBdr>
          <w:bottom w:val="single" w:sz="4" w:space="1" w:color="auto"/>
        </w:pBdr>
        <w:rPr>
          <w:b/>
          <w:bCs/>
        </w:rPr>
      </w:pPr>
      <w:r w:rsidRPr="001638C2">
        <w:rPr>
          <w:b/>
          <w:bCs/>
        </w:rPr>
        <w:t>1 (a) and 1 (b)</w:t>
      </w:r>
    </w:p>
    <w:p w14:paraId="6E57A97C" w14:textId="74694E36" w:rsidR="001638C2" w:rsidRPr="001638C2" w:rsidRDefault="001638C2" w:rsidP="001638C2">
      <w:pPr>
        <w:rPr>
          <w:b/>
          <w:bCs/>
        </w:rPr>
      </w:pPr>
      <w:r w:rsidRPr="001638C2">
        <w:rPr>
          <w:b/>
          <w:bCs/>
          <w:noProof/>
        </w:rPr>
        <w:drawing>
          <wp:inline distT="0" distB="0" distL="0" distR="0" wp14:anchorId="4A1FA51A" wp14:editId="6C89AC03">
            <wp:extent cx="6322121" cy="7849773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20"/>
                    <a:stretch/>
                  </pic:blipFill>
                  <pic:spPr bwMode="auto">
                    <a:xfrm>
                      <a:off x="0" y="0"/>
                      <a:ext cx="6369505" cy="7908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158E19" w14:textId="77777777" w:rsidR="001638C2" w:rsidRDefault="001638C2">
      <w:pPr>
        <w:rPr>
          <w:b/>
          <w:bCs/>
        </w:rPr>
      </w:pPr>
      <w:r>
        <w:rPr>
          <w:b/>
          <w:bCs/>
        </w:rPr>
        <w:br w:type="page"/>
      </w:r>
    </w:p>
    <w:p w14:paraId="0DBC4BD1" w14:textId="5EF915BE" w:rsidR="001638C2" w:rsidRDefault="001638C2" w:rsidP="001638C2">
      <w:pPr>
        <w:pBdr>
          <w:bottom w:val="single" w:sz="4" w:space="1" w:color="auto"/>
        </w:pBdr>
        <w:rPr>
          <w:b/>
          <w:bCs/>
        </w:rPr>
      </w:pPr>
      <w:r w:rsidRPr="001638C2">
        <w:rPr>
          <w:b/>
          <w:bCs/>
        </w:rPr>
        <w:lastRenderedPageBreak/>
        <w:t>1 (c)</w:t>
      </w:r>
    </w:p>
    <w:p w14:paraId="14C410DD" w14:textId="2FA68F5A" w:rsidR="00A74748" w:rsidRDefault="00A74748" w:rsidP="001638C2">
      <w:pPr>
        <w:rPr>
          <w:b/>
          <w:bCs/>
        </w:rPr>
      </w:pPr>
      <w:r w:rsidRPr="00A74748">
        <w:rPr>
          <w:b/>
          <w:bCs/>
        </w:rPr>
        <w:drawing>
          <wp:inline distT="0" distB="0" distL="0" distR="0" wp14:anchorId="1FA8F394" wp14:editId="4A375BB0">
            <wp:extent cx="6858000" cy="60718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07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636F4" w14:textId="77777777" w:rsidR="00A74748" w:rsidRDefault="00A74748">
      <w:pPr>
        <w:rPr>
          <w:b/>
          <w:bCs/>
        </w:rPr>
      </w:pPr>
      <w:r>
        <w:rPr>
          <w:b/>
          <w:bCs/>
        </w:rPr>
        <w:br w:type="page"/>
      </w:r>
    </w:p>
    <w:p w14:paraId="5229FB9D" w14:textId="5B95E8F0" w:rsidR="001638C2" w:rsidRDefault="00A74748" w:rsidP="00A74748">
      <w:pPr>
        <w:pBdr>
          <w:bottom w:val="single" w:sz="4" w:space="1" w:color="auto"/>
        </w:pBdr>
        <w:rPr>
          <w:b/>
          <w:bCs/>
        </w:rPr>
      </w:pPr>
      <w:r>
        <w:rPr>
          <w:b/>
          <w:bCs/>
        </w:rPr>
        <w:lastRenderedPageBreak/>
        <w:t>2 (a)</w:t>
      </w:r>
    </w:p>
    <w:p w14:paraId="78123DED" w14:textId="162CC641" w:rsidR="00A74748" w:rsidRDefault="00E351E3" w:rsidP="001638C2">
      <w:pPr>
        <w:rPr>
          <w:b/>
          <w:bCs/>
        </w:rPr>
      </w:pPr>
      <w:r w:rsidRPr="00E351E3">
        <w:rPr>
          <w:b/>
          <w:bCs/>
        </w:rPr>
        <w:drawing>
          <wp:inline distT="0" distB="0" distL="0" distR="0" wp14:anchorId="4DEB436E" wp14:editId="42F71A58">
            <wp:extent cx="6063175" cy="44249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04868" cy="4455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A0833" w:rsidRPr="004A0833">
        <w:rPr>
          <w:b/>
          <w:bCs/>
        </w:rPr>
        <w:drawing>
          <wp:inline distT="0" distB="0" distL="0" distR="0" wp14:anchorId="67FEBFB7" wp14:editId="28BB988D">
            <wp:extent cx="6093268" cy="4388847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06794" cy="439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B7327" w14:textId="77777777" w:rsidR="004366F5" w:rsidRDefault="004366F5" w:rsidP="004366F5">
      <w:pPr>
        <w:pBdr>
          <w:bottom w:val="single" w:sz="4" w:space="1" w:color="auto"/>
        </w:pBdr>
        <w:rPr>
          <w:b/>
          <w:bCs/>
        </w:rPr>
      </w:pPr>
      <w:r>
        <w:rPr>
          <w:b/>
          <w:bCs/>
        </w:rPr>
        <w:lastRenderedPageBreak/>
        <w:t>2(b)</w:t>
      </w:r>
    </w:p>
    <w:p w14:paraId="3F9CD6AC" w14:textId="701BB86C" w:rsidR="004366F5" w:rsidRDefault="00C7306A">
      <w:pPr>
        <w:rPr>
          <w:b/>
          <w:bCs/>
        </w:rPr>
      </w:pPr>
      <w:r w:rsidRPr="00C7306A">
        <w:rPr>
          <w:b/>
          <w:bCs/>
        </w:rPr>
        <w:drawing>
          <wp:inline distT="0" distB="0" distL="0" distR="0" wp14:anchorId="727EFD18" wp14:editId="3AE6124F">
            <wp:extent cx="6858000" cy="35814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="000E0E1E" w:rsidRPr="000E0E1E">
        <w:rPr>
          <w:b/>
          <w:bCs/>
        </w:rPr>
        <w:drawing>
          <wp:inline distT="0" distB="0" distL="0" distR="0" wp14:anchorId="40D55F4B" wp14:editId="027F9761">
            <wp:extent cx="6858000" cy="25539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5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66F5">
        <w:rPr>
          <w:b/>
          <w:bCs/>
        </w:rPr>
        <w:br w:type="page"/>
      </w:r>
    </w:p>
    <w:p w14:paraId="4EBE7B7C" w14:textId="7EBD4F6C" w:rsidR="004A0833" w:rsidRDefault="001D6880" w:rsidP="008906A8">
      <w:pPr>
        <w:pBdr>
          <w:bottom w:val="single" w:sz="4" w:space="1" w:color="auto"/>
        </w:pBdr>
        <w:rPr>
          <w:b/>
          <w:bCs/>
        </w:rPr>
      </w:pPr>
      <w:r>
        <w:rPr>
          <w:b/>
          <w:bCs/>
        </w:rPr>
        <w:lastRenderedPageBreak/>
        <w:t>2(</w:t>
      </w:r>
      <w:r w:rsidR="004366F5">
        <w:rPr>
          <w:b/>
          <w:bCs/>
        </w:rPr>
        <w:t>c</w:t>
      </w:r>
      <w:r>
        <w:rPr>
          <w:b/>
          <w:bCs/>
        </w:rPr>
        <w:t>)</w:t>
      </w:r>
    </w:p>
    <w:p w14:paraId="14E4636D" w14:textId="0FD608FA" w:rsidR="008906A8" w:rsidRDefault="008906A8" w:rsidP="001638C2">
      <w:pPr>
        <w:rPr>
          <w:b/>
          <w:bCs/>
        </w:rPr>
      </w:pPr>
      <w:r w:rsidRPr="008906A8">
        <w:rPr>
          <w:b/>
          <w:bCs/>
        </w:rPr>
        <w:drawing>
          <wp:inline distT="0" distB="0" distL="0" distR="0" wp14:anchorId="2A5980F6" wp14:editId="327D669B">
            <wp:extent cx="6858000" cy="35356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3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308EF" w14:textId="42F5A246" w:rsidR="008906A8" w:rsidRDefault="008906A8" w:rsidP="001638C2">
      <w:pPr>
        <w:rPr>
          <w:b/>
          <w:bCs/>
        </w:rPr>
      </w:pPr>
      <w:r w:rsidRPr="008906A8">
        <w:rPr>
          <w:b/>
          <w:bCs/>
        </w:rPr>
        <w:drawing>
          <wp:inline distT="0" distB="0" distL="0" distR="0" wp14:anchorId="26111253" wp14:editId="47EDE8ED">
            <wp:extent cx="6858000" cy="29648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6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F3BAF" w14:textId="77777777" w:rsidR="008906A8" w:rsidRDefault="008906A8">
      <w:pPr>
        <w:rPr>
          <w:b/>
          <w:bCs/>
        </w:rPr>
      </w:pPr>
      <w:r>
        <w:rPr>
          <w:b/>
          <w:bCs/>
        </w:rPr>
        <w:br w:type="page"/>
      </w:r>
    </w:p>
    <w:p w14:paraId="5E000CBD" w14:textId="4DB66D6C" w:rsidR="008906A8" w:rsidRDefault="000E0E1E" w:rsidP="000E0E1E">
      <w:pPr>
        <w:pBdr>
          <w:bottom w:val="single" w:sz="4" w:space="1" w:color="auto"/>
        </w:pBdr>
        <w:rPr>
          <w:b/>
          <w:bCs/>
        </w:rPr>
      </w:pPr>
      <w:r>
        <w:rPr>
          <w:b/>
          <w:bCs/>
        </w:rPr>
        <w:lastRenderedPageBreak/>
        <w:t>2(d)</w:t>
      </w:r>
    </w:p>
    <w:p w14:paraId="6A90A717" w14:textId="0CD3F778" w:rsidR="000E0E1E" w:rsidRPr="001638C2" w:rsidRDefault="00D01DC7" w:rsidP="001638C2">
      <w:pPr>
        <w:rPr>
          <w:b/>
          <w:bCs/>
        </w:rPr>
      </w:pPr>
      <w:r w:rsidRPr="00D01DC7">
        <w:rPr>
          <w:b/>
          <w:bCs/>
        </w:rPr>
        <w:drawing>
          <wp:inline distT="0" distB="0" distL="0" distR="0" wp14:anchorId="3AC97768" wp14:editId="3F86E513">
            <wp:extent cx="6858000" cy="35718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E0E1E" w:rsidRPr="001638C2" w:rsidSect="001638C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gBSpqaWpibmpko6SsGpxcWZ+XkgBYa1AJKXxR8sAAAA"/>
  </w:docVars>
  <w:rsids>
    <w:rsidRoot w:val="00D043C9"/>
    <w:rsid w:val="000E0E1E"/>
    <w:rsid w:val="001638C2"/>
    <w:rsid w:val="0016570E"/>
    <w:rsid w:val="001D6880"/>
    <w:rsid w:val="004366F5"/>
    <w:rsid w:val="004A0833"/>
    <w:rsid w:val="004C56B7"/>
    <w:rsid w:val="008906A8"/>
    <w:rsid w:val="008C6FB3"/>
    <w:rsid w:val="00A74748"/>
    <w:rsid w:val="00C7306A"/>
    <w:rsid w:val="00D01DC7"/>
    <w:rsid w:val="00D043C9"/>
    <w:rsid w:val="00E35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7EC52"/>
  <w15:chartTrackingRefBased/>
  <w15:docId w15:val="{59629A7E-9F7B-4C1F-B4DC-AA5771A13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034A56-7956-47F8-A6D4-5A5E41DEFB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17</Words>
  <Characters>98</Characters>
  <Application>Microsoft Office Word</Application>
  <DocSecurity>0</DocSecurity>
  <Lines>1</Lines>
  <Paragraphs>1</Paragraphs>
  <ScaleCrop>false</ScaleCrop>
  <Company>the Chickasaw Nation</Company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13</cp:revision>
  <dcterms:created xsi:type="dcterms:W3CDTF">2021-09-28T19:18:00Z</dcterms:created>
  <dcterms:modified xsi:type="dcterms:W3CDTF">2021-09-28T19:30:00Z</dcterms:modified>
</cp:coreProperties>
</file>